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unique images for this usecase. For shared images, see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7b0ea7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1:33Z</dcterms:created>
  <dcterms:modified xsi:type="dcterms:W3CDTF">2016-12-06T04:41:33Z</dcterms:modified>
</cp:coreProperties>
</file>